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保健関連の国連開発目標や国際機関・国際協力に関わる組織・団体について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05:05:07Z</dcterms:created>
  <dcterms:modified xsi:type="dcterms:W3CDTF">2022-02-18T05: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